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หมือนหรือต่าง</w:t>
      </w:r>
      <w:r>
        <w:t xml:space="preserve"> </w:t>
      </w:r>
      <w:r>
        <w:t xml:space="preserve">(6.4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นุกูล) สวัสดีค่ะ คลิปนี้นะคะ ในเรื่องของการหารูปแบบการหา นะคะ ซึ่งเป็นรูปแบบหนึ่งของการคิดเชิงคำนวณนั่นเองค่ะ จากที่นักเรียนศึกษาคลิปนี้จบแล้วนะคะ นักเรียนต้องสามารถอธิบายรูปแบบและระบุองค์ประกอบสำคัญที่สัมพันธ์กันของสิ่งของหรือปัญหาได้ค่ะ ก่อนที่เราจะไปรู้จักการหารูปแบบนะคะ นักเรียนลองมาสังเกตของพืชใบเลี้ยงเดี่ยว และใบเลี้ยงคู่ต่อไปนี้กันก่อนเลยค่ะ พืชใบเลี้ยงเดี่ยวนะคะ ก็จะมีลักษณะเส้นใบเรียงกันแบบขนาน และก็ถ้าเป็นพืชดอกมณฑา ก็จะมีดอกมีจำนวนเป็น 3 หรือทวีคูณของ 3 ค่ะ ส่วนพืชใบเลี้ยงคู่นะคะ ลักษณะใหม่ก่อนจะเป็นร่างแหกลีบดอก ก็จะมีจำนวนเป็น 4-5 หรือทวีคูณของ 4-5 ค่ะ จากลักษณะของพืชใบเลี้ยงเดี่ยวและใบเลี้ยงคู่ที่ผ่านมานะคะ นักเรียนลองมาพิจารณาพืชชนิดนี้กันดูสิคะ นักเรียนคิดว่าพืชชนิดนี้ เป็นพืชใบเลี้ยงเดี่ยว หรือใบเลี้ยงคู่คะ เดี๋ยวเราลองมาคิดกันดูนะคะ ถูกต้องค่ะ เก่งมาก ๆ เลยนะคะ งั้นเราลองไปพิจารณาพืชต่อไปนี้ก็เลยค่ะ ค่ะ ถ้าจากตัวอย่างของพืชใบเลี้ยงเดี่ยว และใบเลี้ยงคู่ที่ผ่านมานะคะ ก็เป็นตัวอย่างของการหารูปแบบ ซึ่งเป็นทักษะการหาความสัมพันธ์ที่เกี่ยวข้องแนวโน้ม และลักษณะทั่วไปของสิ่งของต่าง ๆ ค่ะ ซึ่งโดยปกตินะคะ ในการพิจารณาปัญหาใดปัญหาหนึ่งนะคะ เราก็มักจะใช้ทักษะในการแยกส่วนประกอบของปัญหา เพื่อแยกปัญหานั้นออกเป็นปัญหาย่อย ๆ จากนั้นเราก็จะใช้ทักษะในการหารูปแบบนะคะ เพื่อพิจารณาความสัมพันธ์ขององค์ประกอบเหล่านั้นค่ะ ยกตัวอย่างเช่น การขับเคลื่อนโดยใช้เฟื่องของรถจักรยานนะคะ ซึ่งจะประกอบไปด้วยเฟื่องหน้า และเฟื่องหลังเชื่อมต่อ อยากได้โซ่ซึ่งเราก็จะพบว่ามีลักษณะเหมือนการผ่อนแรง ของระบบรอกนั่นเองซึ่งในการหารูปแบบในกรณีนี้นะคะ เราสามารถใช้รูปแบบที่เหมือนกันของการทำงานอย่างหนึ่งนะคะ เพื่อนำไปใช้ได้ในงานอีกอย่างหนึ่ง ที่มีวัตถุประสงค์ที่แตกต่างกันได้นั่นเองค่ะ ก็หารูปแบบประเภทหนึ่งนะคะ ก็คือการหารูปแบบที่เหมือนหรือต่างกัน เช่น ถ้าเราผิดนะคะ เราก็จะพบว่ามีความแตกต่างกันของรูปร่างภายนอก แต่ก็มีการใช้งานที่เหมือนกันนั่นเองค่ะ จากที่นักเรียนเรียนรู้เกี่ยวกับการหารูปแบบแล้วนะคะ ก็มาวัดความเข้าใจของเราในกิจกรรมเหมือน หรือต่างกันเลยค่ะ ตามนี้นะคะ ก็จะมียานพาหนะให้นักเรียนทั้งหมด 9 ชนิด อยากให้นักเรียนลองพิจารณาหาความเหมือน หรือความแตกต่างของยานพาหนะเหล่านี้กันดูนะคะ นักเรียนแบ่งยานพาหนะได้ทั้งหมดกี่กลุ่มคะ แล้วนักเรียนตอบได้ไหมคะ ว่าทำไมนักเรียนถึงแบ่งยานพาหนะในรูปแบบนั้น แต่ละกลุ่มนี่ มีอะไรที่เหมือนหรือแตกต่างกัน ถ้านักเรียนตอบได้นะคะ ก็แปลว่านักเรียนมีความเข้าใจเกี่ยวกับรูปแบบและเราจะนำการหารูปแบบไปใช้ในชีวิตประจำวันของเราได้อย่างไรบ้าง เราลองมาสถานการณ์ต่อไปนี้กันเลยค่ะ สถานการณ์นะคะ ถ้าคุณครูนำสมุดการบ้านมาคืนนักเรียน จำนวน 10 เล่ม โดยให้นักเรียนค้นหาสมุดของตนเองจากสมุดกองนั้น นักเรียนจะมีวิธีการในการหาสมุด ของตนเองได้อย่างไรบ้างคะวิธีที่ง่ายที่สุดก็คือเราอาจจะพิจารณาจากสมุดเล่มบนสุดก่อนนะคะ สูตรของเราก็เสร็จเรียบร้อยค่ะ เราอาจจะไม่ต้องทำอะไรอีก แต่ถ้าไม่พบนะคะ เราก็ต้องหยิบสมุดเล่มบนสุดออกไปค่ะ เราก็จะพิจารณาสมุดเล่มบนสุดอีกครั้งนะคะ โดยที่คราวนี้เราก็จะมีสมุด ที่ต้องพิจารณาทั้งหมดเพียง 9 เล่ม ถ้าพบว่าเล่นบนสุดเป็นของเรา ก็จบกันทำงานได้เลยค่ะ แต่ถ้ายังไม่พบนะคะ เราก็ต้องหยิบสมุดเล่มบนสุด ออกไปเหมือนเดิมค่ะ ตอนนี้เราก็เหลือสมุดเพียง 8 เล่มที่ เราก็พิจารณาแล้วนะคะ เราก็จะดูเล่มบนสุดเหมือนเดิมค่ะ เพิ่งมาถึงตรงนี้ นักเรียนก็อาจจะมองเห็นแล้วนะคะ ว่าเริ่มมีรูปแบบของการแก้ปัญหาที่สำคัญ เกิดแตกต่างกันเพียงแค่จำนวนของสมุดเท่านั้นค่ะ เริ่มเห็นประโยชน์ของการหารูปแบบแล้วใช่ไหมนะคะ ซึ่งนักเรียนก็จะสังเกตเห็นนะคะ ว่าปัญหาที่มีรูปแบบเดียวกันนักเรียนก็จะสามารถใช้วิธีการแก้ปัญหาแบบเดียวกัน ทำให้เราสามารถแก้ปัญหาได้เร็วขึ้นนั่นเอ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หมือนหรือต่าง (6.49 นาที)</dc:title>
  <dc:creator/>
  <cp:keywords/>
  <dcterms:created xsi:type="dcterms:W3CDTF">2024-03-28T04:51:14Z</dcterms:created>
  <dcterms:modified xsi:type="dcterms:W3CDTF">2024-03-28T04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08 น.</vt:lpwstr>
  </property>
  <property fmtid="{D5CDD505-2E9C-101B-9397-08002B2CF9AE}" pid="3" name="subtitle">
    <vt:lpwstr/>
  </property>
</Properties>
</file>